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49497E" w14:textId="77777777" w:rsidR="00B80D38" w:rsidRDefault="00B80D38">
      <w:r>
        <w:separator/>
      </w:r>
    </w:p>
  </w:endnote>
  <w:endnote w:type="continuationSeparator" w:id="0">
    <w:p w14:paraId="6FFA0573" w14:textId="77777777" w:rsidR="00B80D38" w:rsidRDefault="00B80D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2696AB" w14:textId="503446E1" w:rsidR="00521333" w:rsidRDefault="0052133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09002CE" wp14:editId="4EE5DEF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2124735129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765DB5" w14:textId="40F5EB8B" w:rsidR="00521333" w:rsidRPr="00521333" w:rsidRDefault="00521333" w:rsidP="00521333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21333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9002C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textbox style="mso-fit-shape-to-text:t" inset="20pt,0,0,15pt">
                <w:txbxContent>
                  <w:p w14:paraId="7D765DB5" w14:textId="40F5EB8B" w:rsidR="00521333" w:rsidRPr="00521333" w:rsidRDefault="00521333" w:rsidP="00521333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21333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8AC835" w14:textId="1B7ACCFF" w:rsidR="00795927" w:rsidRDefault="00521333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1170D9B" wp14:editId="7138C544">
              <wp:simplePos x="1147313" y="975647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592291524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1D5685" w14:textId="388CF825" w:rsidR="00521333" w:rsidRPr="00521333" w:rsidRDefault="00521333" w:rsidP="00521333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21333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170D9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textbox style="mso-fit-shape-to-text:t" inset="20pt,0,0,15pt">
                <w:txbxContent>
                  <w:p w14:paraId="181D5685" w14:textId="388CF825" w:rsidR="00521333" w:rsidRPr="00521333" w:rsidRDefault="00521333" w:rsidP="00521333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21333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790699643"/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sdtContent>
    </w:sdt>
  </w:p>
  <w:p w14:paraId="5E2F733E" w14:textId="77777777" w:rsidR="00795927" w:rsidRDefault="007959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38C89" w14:textId="7D62004F" w:rsidR="00521333" w:rsidRDefault="0052133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3B2D2A2" wp14:editId="1ED13FEC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3422273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583DE7D" w14:textId="4EFB1E67" w:rsidR="00521333" w:rsidRPr="00521333" w:rsidRDefault="00521333" w:rsidP="00521333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21333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B2D2A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textbox style="mso-fit-shape-to-text:t" inset="20pt,0,0,15pt">
                <w:txbxContent>
                  <w:p w14:paraId="2583DE7D" w14:textId="4EFB1E67" w:rsidR="00521333" w:rsidRPr="00521333" w:rsidRDefault="00521333" w:rsidP="00521333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21333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3C4152" w14:textId="77777777" w:rsidR="00B80D38" w:rsidRDefault="00B80D38">
      <w:r>
        <w:separator/>
      </w:r>
    </w:p>
  </w:footnote>
  <w:footnote w:type="continuationSeparator" w:id="0">
    <w:p w14:paraId="388854E0" w14:textId="77777777" w:rsidR="00B80D38" w:rsidRDefault="00B80D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yNbUwNTCytDCxMDJW0lEKTi0uzszPAykwqwUAOuZMsSwAAAA="/>
    <w:docVar w:name="commondata" w:val="eyJoZGlkIjoiMmIwNDRhMTcxNThjMGI3NGNiNzI4YzZlYjIzMTAzZGYifQ=="/>
  </w:docVars>
  <w:rsids>
    <w:rsidRoot w:val="000C28B5"/>
    <w:rsid w:val="00001F5E"/>
    <w:rsid w:val="00047B9E"/>
    <w:rsid w:val="000540A2"/>
    <w:rsid w:val="00056698"/>
    <w:rsid w:val="00075DC4"/>
    <w:rsid w:val="000B426F"/>
    <w:rsid w:val="000B492F"/>
    <w:rsid w:val="000C28B5"/>
    <w:rsid w:val="000C574B"/>
    <w:rsid w:val="000C665C"/>
    <w:rsid w:val="0012310B"/>
    <w:rsid w:val="00140AF0"/>
    <w:rsid w:val="00196A33"/>
    <w:rsid w:val="002006E0"/>
    <w:rsid w:val="00271CDD"/>
    <w:rsid w:val="00274BCC"/>
    <w:rsid w:val="002B4858"/>
    <w:rsid w:val="002B5E3A"/>
    <w:rsid w:val="00304410"/>
    <w:rsid w:val="00304DD1"/>
    <w:rsid w:val="00317E8C"/>
    <w:rsid w:val="003B5835"/>
    <w:rsid w:val="003E57BC"/>
    <w:rsid w:val="003F126F"/>
    <w:rsid w:val="0040197F"/>
    <w:rsid w:val="00414C83"/>
    <w:rsid w:val="00453191"/>
    <w:rsid w:val="004D30BA"/>
    <w:rsid w:val="0050566F"/>
    <w:rsid w:val="00505C2B"/>
    <w:rsid w:val="00521333"/>
    <w:rsid w:val="005C671B"/>
    <w:rsid w:val="00607F9A"/>
    <w:rsid w:val="006316CF"/>
    <w:rsid w:val="00671CB4"/>
    <w:rsid w:val="006A356B"/>
    <w:rsid w:val="006D6227"/>
    <w:rsid w:val="00707EEE"/>
    <w:rsid w:val="00795927"/>
    <w:rsid w:val="0083560F"/>
    <w:rsid w:val="008503CE"/>
    <w:rsid w:val="0085743F"/>
    <w:rsid w:val="00857A5F"/>
    <w:rsid w:val="008613B0"/>
    <w:rsid w:val="008A3AE9"/>
    <w:rsid w:val="008A44B6"/>
    <w:rsid w:val="008F477B"/>
    <w:rsid w:val="00904AD6"/>
    <w:rsid w:val="009567E0"/>
    <w:rsid w:val="00991B45"/>
    <w:rsid w:val="009B3B6C"/>
    <w:rsid w:val="00A1653F"/>
    <w:rsid w:val="00A345F7"/>
    <w:rsid w:val="00A4285C"/>
    <w:rsid w:val="00A56886"/>
    <w:rsid w:val="00A625B1"/>
    <w:rsid w:val="00AC7E40"/>
    <w:rsid w:val="00AD1B8D"/>
    <w:rsid w:val="00B220DA"/>
    <w:rsid w:val="00B64373"/>
    <w:rsid w:val="00B77671"/>
    <w:rsid w:val="00B80D38"/>
    <w:rsid w:val="00BC6041"/>
    <w:rsid w:val="00BD272B"/>
    <w:rsid w:val="00BF63B5"/>
    <w:rsid w:val="00C01D0F"/>
    <w:rsid w:val="00C441AD"/>
    <w:rsid w:val="00C45020"/>
    <w:rsid w:val="00C55DEC"/>
    <w:rsid w:val="00D14D03"/>
    <w:rsid w:val="00D17542"/>
    <w:rsid w:val="00D40836"/>
    <w:rsid w:val="00D56ABF"/>
    <w:rsid w:val="00DB17ED"/>
    <w:rsid w:val="00DB2C46"/>
    <w:rsid w:val="00DB735F"/>
    <w:rsid w:val="00DF0D8F"/>
    <w:rsid w:val="00DF2022"/>
    <w:rsid w:val="00E00026"/>
    <w:rsid w:val="00E25778"/>
    <w:rsid w:val="00E40BBA"/>
    <w:rsid w:val="00E678DF"/>
    <w:rsid w:val="00E819E5"/>
    <w:rsid w:val="00EC4AFD"/>
    <w:rsid w:val="00EE30DB"/>
    <w:rsid w:val="00F13BB7"/>
    <w:rsid w:val="00F72C87"/>
    <w:rsid w:val="00F746F2"/>
    <w:rsid w:val="00F8114D"/>
    <w:rsid w:val="00F91B09"/>
    <w:rsid w:val="00F97871"/>
    <w:rsid w:val="00FF5D4A"/>
    <w:rsid w:val="26730B93"/>
    <w:rsid w:val="54950A9D"/>
    <w:rsid w:val="5DD451FE"/>
    <w:rsid w:val="74EC2316"/>
    <w:rsid w:val="768F4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19C07"/>
  <w15:docId w15:val="{89BB9168-0727-4709-B470-2249F8D7E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/>
      <w:u w:val="single"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  <w:lang w:val="en-US" w:eastAsia="zh-CN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  <w:rPr>
      <w:rFonts w:ascii="DengXian" w:eastAsia="DengXian" w:hAnsi="DengXian" w:cs="SimSun"/>
    </w:rPr>
  </w:style>
  <w:style w:type="table" w:customStyle="1" w:styleId="11">
    <w:name w:val="网格表 1 浅色1"/>
    <w:basedOn w:val="TableNormal"/>
    <w:uiPriority w:val="46"/>
    <w:qFormat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">
    <w:name w:val="无格式表格 21"/>
    <w:basedOn w:val="TableNormal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msonormal0">
    <w:name w:val="msonormal"/>
    <w:basedOn w:val="Normal"/>
    <w:autoRedefine/>
    <w:qFormat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font5">
    <w:name w:val="font5"/>
    <w:basedOn w:val="Normal"/>
    <w:autoRedefine/>
    <w:qFormat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kern w:val="0"/>
      <w:sz w:val="18"/>
      <w:szCs w:val="18"/>
    </w:rPr>
  </w:style>
  <w:style w:type="paragraph" w:customStyle="1" w:styleId="xl65">
    <w:name w:val="xl65"/>
    <w:basedOn w:val="Normal"/>
    <w:autoRedefine/>
    <w:qFormat/>
    <w:pPr>
      <w:widowControl/>
      <w:spacing w:before="100" w:beforeAutospacing="1" w:after="100" w:afterAutospacing="1"/>
      <w:jc w:val="center"/>
    </w:pPr>
    <w:rPr>
      <w:rFonts w:ascii="Segoe UI" w:eastAsia="SimSun" w:hAnsi="Segoe UI" w:cs="Segoe UI"/>
      <w:kern w:val="0"/>
      <w:sz w:val="20"/>
      <w:szCs w:val="20"/>
    </w:rPr>
  </w:style>
  <w:style w:type="paragraph" w:customStyle="1" w:styleId="xl66">
    <w:name w:val="xl66"/>
    <w:basedOn w:val="Normal"/>
    <w:autoRedefine/>
    <w:qFormat/>
    <w:pPr>
      <w:widowControl/>
      <w:spacing w:before="100" w:beforeAutospacing="1" w:after="100" w:afterAutospacing="1"/>
      <w:jc w:val="center"/>
    </w:pPr>
    <w:rPr>
      <w:rFonts w:ascii="Segoe UI" w:eastAsia="SimSun" w:hAnsi="Segoe UI" w:cs="Segoe UI"/>
      <w:b/>
      <w:bCs/>
      <w:kern w:val="0"/>
      <w:sz w:val="20"/>
      <w:szCs w:val="20"/>
    </w:rPr>
  </w:style>
  <w:style w:type="paragraph" w:customStyle="1" w:styleId="xl67">
    <w:name w:val="xl67"/>
    <w:basedOn w:val="Normal"/>
    <w:autoRedefine/>
    <w:qFormat/>
    <w:pPr>
      <w:widowControl/>
      <w:spacing w:before="100" w:beforeAutospacing="1" w:after="100" w:afterAutospacing="1"/>
      <w:jc w:val="center"/>
    </w:pPr>
    <w:rPr>
      <w:rFonts w:ascii="Segoe UI" w:eastAsia="SimSun" w:hAnsi="Segoe UI" w:cs="Segoe UI"/>
      <w:kern w:val="0"/>
      <w:sz w:val="20"/>
      <w:szCs w:val="20"/>
    </w:rPr>
  </w:style>
  <w:style w:type="paragraph" w:customStyle="1" w:styleId="xl68">
    <w:name w:val="xl68"/>
    <w:basedOn w:val="Normal"/>
    <w:autoRedefine/>
    <w:qFormat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9">
    <w:name w:val="xl69"/>
    <w:basedOn w:val="Normal"/>
    <w:autoRedefine/>
    <w:qFormat/>
    <w:pPr>
      <w:widowControl/>
      <w:spacing w:before="100" w:beforeAutospacing="1" w:after="100" w:afterAutospacing="1"/>
      <w:jc w:val="center"/>
    </w:pPr>
    <w:rPr>
      <w:rFonts w:ascii="Segoe UI" w:eastAsia="SimSun" w:hAnsi="Segoe UI" w:cs="Segoe UI"/>
      <w:kern w:val="0"/>
      <w:sz w:val="20"/>
      <w:szCs w:val="20"/>
    </w:rPr>
  </w:style>
  <w:style w:type="paragraph" w:customStyle="1" w:styleId="xl70">
    <w:name w:val="xl70"/>
    <w:basedOn w:val="Normal"/>
    <w:autoRedefine/>
    <w:qFormat/>
    <w:pPr>
      <w:widowControl/>
      <w:spacing w:before="100" w:beforeAutospacing="1" w:after="100" w:afterAutospacing="1"/>
      <w:jc w:val="center"/>
    </w:pPr>
    <w:rPr>
      <w:rFonts w:ascii="Segoe UI" w:eastAsia="SimSun" w:hAnsi="Segoe UI" w:cs="Segoe UI"/>
      <w:b/>
      <w:bCs/>
      <w:kern w:val="0"/>
      <w:sz w:val="20"/>
      <w:szCs w:val="20"/>
    </w:rPr>
  </w:style>
  <w:style w:type="paragraph" w:customStyle="1" w:styleId="xl71">
    <w:name w:val="xl71"/>
    <w:basedOn w:val="Normal"/>
    <w:autoRedefine/>
    <w:qFormat/>
    <w:pPr>
      <w:widowControl/>
      <w:spacing w:before="100" w:beforeAutospacing="1" w:after="100" w:afterAutospacing="1"/>
      <w:jc w:val="center"/>
    </w:pPr>
    <w:rPr>
      <w:rFonts w:ascii="Segoe UI" w:eastAsia="SimSun" w:hAnsi="Segoe UI" w:cs="Segoe UI"/>
      <w:kern w:val="0"/>
      <w:sz w:val="12"/>
      <w:szCs w:val="12"/>
    </w:rPr>
  </w:style>
  <w:style w:type="character" w:styleId="CommentReference">
    <w:name w:val="annotation reference"/>
    <w:basedOn w:val="DefaultParagraphFont"/>
    <w:uiPriority w:val="99"/>
    <w:semiHidden/>
    <w:unhideWhenUsed/>
    <w:rsid w:val="005213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13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1333"/>
    <w:rPr>
      <w:kern w:val="2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13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1333"/>
    <w:rPr>
      <w:b/>
      <w:bCs/>
      <w:kern w:val="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webSettings" Target="webSettings.xml"/><Relationship Id="rId21" Type="http://schemas.openxmlformats.org/officeDocument/2006/relationships/image" Target="media/image13.tiff"/><Relationship Id="rId7" Type="http://schemas.openxmlformats.org/officeDocument/2006/relationships/footer" Target="footer2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settings" Target="settings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7.jpeg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footnotes" Target="footnote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2895</Words>
  <Characters>643508</Characters>
  <Application>Microsoft Office Word</Application>
  <DocSecurity>0</DocSecurity>
  <Lines>5362</Lines>
  <Paragraphs>1509</Paragraphs>
  <ScaleCrop>false</ScaleCrop>
  <Company/>
  <LinksUpToDate>false</LinksUpToDate>
  <CharactersWithSpaces>754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梓晖 王</dc:creator>
  <cp:lastModifiedBy>Nicholson, Tamara</cp:lastModifiedBy>
  <cp:revision>2</cp:revision>
  <dcterms:created xsi:type="dcterms:W3CDTF">2025-02-10T02:32:00Z</dcterms:created>
  <dcterms:modified xsi:type="dcterms:W3CDTF">2025-02-10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2E657ED6DF1F467882720C80806245E3_13</vt:lpwstr>
  </property>
  <property fmtid="{D5CDD505-2E9C-101B-9397-08002B2CF9AE}" pid="4" name="KSOTemplateDocerSaveRecord">
    <vt:lpwstr>eyJoZGlkIjoiMmIwNDRhMTcxNThjMGI3NGNiNzI4YzZlYjIzMTAzZGYiLCJ1c2VySWQiOiIyMTAwMDAzNTMifQ==</vt:lpwstr>
  </property>
  <property fmtid="{D5CDD505-2E9C-101B-9397-08002B2CF9AE}" pid="5" name="ClassificationContentMarkingFooterShapeIds">
    <vt:lpwstr>20a328c,7ea4e299,234da6c4</vt:lpwstr>
  </property>
  <property fmtid="{D5CDD505-2E9C-101B-9397-08002B2CF9AE}" pid="6" name="ClassificationContentMarkingFooterFontProps">
    <vt:lpwstr>#0078d7,9,Rockwell</vt:lpwstr>
  </property>
  <property fmtid="{D5CDD505-2E9C-101B-9397-08002B2CF9AE}" pid="7" name="ClassificationContentMarkingFooterText">
    <vt:lpwstr>Information Classification: General</vt:lpwstr>
  </property>
  <property fmtid="{D5CDD505-2E9C-101B-9397-08002B2CF9AE}" pid="8" name="MSIP_Label_2bbab825-a111-45e4-86a1-18cee0005896_Enabled">
    <vt:lpwstr>true</vt:lpwstr>
  </property>
  <property fmtid="{D5CDD505-2E9C-101B-9397-08002B2CF9AE}" pid="9" name="MSIP_Label_2bbab825-a111-45e4-86a1-18cee0005896_SetDate">
    <vt:lpwstr>2025-01-29T19:44:05Z</vt:lpwstr>
  </property>
  <property fmtid="{D5CDD505-2E9C-101B-9397-08002B2CF9AE}" pid="10" name="MSIP_Label_2bbab825-a111-45e4-86a1-18cee0005896_Method">
    <vt:lpwstr>Standard</vt:lpwstr>
  </property>
  <property fmtid="{D5CDD505-2E9C-101B-9397-08002B2CF9AE}" pid="11" name="MSIP_Label_2bbab825-a111-45e4-86a1-18cee0005896_Name">
    <vt:lpwstr>2bbab825-a111-45e4-86a1-18cee0005896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ActionId">
    <vt:lpwstr>3ac6322a-a6b1-46dc-9a32-df1c0d6bef3c</vt:lpwstr>
  </property>
  <property fmtid="{D5CDD505-2E9C-101B-9397-08002B2CF9AE}" pid="14" name="MSIP_Label_2bbab825-a111-45e4-86a1-18cee0005896_ContentBits">
    <vt:lpwstr>2</vt:lpwstr>
  </property>
</Properties>
</file>